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3EEB" w:rsidRDefault="00453EEB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  <w:bookmarkStart w:id="0" w:name="_GoBack"/>
      <w:bookmarkEnd w:id="0"/>
    </w:p>
    <w:p w:rsidR="00812EF2" w:rsidRDefault="00812EF2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812EF2">
        <w:rPr>
          <w:rFonts w:ascii="Consolas" w:hAnsi="Consolas" w:cs="Consolas"/>
          <w:b/>
          <w:bCs/>
          <w:color w:val="7F0055"/>
          <w:sz w:val="20"/>
          <w:szCs w:val="20"/>
        </w:rPr>
        <w:t>=</w:t>
      </w:r>
      <w:proofErr w:type="gramStart"/>
      <w:r w:rsidRPr="00812EF2">
        <w:rPr>
          <w:rFonts w:ascii="Consolas" w:hAnsi="Consolas" w:cs="Consolas"/>
          <w:b/>
          <w:bCs/>
          <w:color w:val="7F0055"/>
          <w:sz w:val="20"/>
          <w:szCs w:val="20"/>
        </w:rPr>
        <w:t>LEFT(</w:t>
      </w:r>
      <w:proofErr w:type="gramEnd"/>
      <w:r w:rsidRPr="00812EF2">
        <w:rPr>
          <w:rFonts w:ascii="Consolas" w:hAnsi="Consolas" w:cs="Consolas"/>
          <w:b/>
          <w:bCs/>
          <w:color w:val="7F0055"/>
          <w:sz w:val="20"/>
          <w:szCs w:val="20"/>
        </w:rPr>
        <w:t>C2,FIND(",",C2)-1)</w:t>
      </w:r>
    </w:p>
    <w:p w:rsidR="00453EEB" w:rsidRDefault="00453EEB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weka.classifiers.trees.RandomFore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B65E4" w:rsidRDefault="001B65E4" w:rsidP="001B65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C = 0.6426166426166426</w:t>
      </w:r>
    </w:p>
    <w:p w:rsidR="001B65E4" w:rsidRDefault="001B65E4" w:rsidP="001B65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recision = 0.46153846153846156</w:t>
      </w:r>
    </w:p>
    <w:p w:rsidR="001B65E4" w:rsidRDefault="001B65E4" w:rsidP="001B65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all = 0.2857142857142857</w:t>
      </w:r>
    </w:p>
    <w:p w:rsidR="001B65E4" w:rsidRDefault="001B65E4" w:rsidP="001B65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CC = 0.17016624428975663</w:t>
      </w:r>
    </w:p>
    <w:p w:rsidR="008639AE" w:rsidRDefault="001B65E4" w:rsidP="001B65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1 = 0.35294117647058826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weka.classifiers.trees.J48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61EAE" w:rsidRDefault="00561E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561EAE" w:rsidRDefault="00561EAE" w:rsidP="00561E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C = 0.6161616161616161</w:t>
      </w:r>
    </w:p>
    <w:p w:rsidR="00561EAE" w:rsidRDefault="00561EAE" w:rsidP="00561E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recision = 0.8333333333333334</w:t>
      </w:r>
    </w:p>
    <w:p w:rsidR="00561EAE" w:rsidRDefault="00561EAE" w:rsidP="00561E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all = 0.23809523809523808</w:t>
      </w:r>
    </w:p>
    <w:p w:rsidR="00561EAE" w:rsidRDefault="00561EAE" w:rsidP="00561E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CC = 0.35710873803712045</w:t>
      </w:r>
    </w:p>
    <w:p w:rsidR="00561EAE" w:rsidRDefault="00561EAE" w:rsidP="00561E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1 = 0.37037037037037035</w:t>
      </w:r>
    </w:p>
    <w:p w:rsidR="00561EAE" w:rsidRDefault="00561E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weka.classifiers.bayes.BayesNe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61EAE" w:rsidRDefault="00561E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561EAE" w:rsidRDefault="00561EAE" w:rsidP="00561E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C = 0.7147667147667147</w:t>
      </w:r>
    </w:p>
    <w:p w:rsidR="00561EAE" w:rsidRDefault="00561EAE" w:rsidP="00561E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recision = 0.5428571428571428</w:t>
      </w:r>
    </w:p>
    <w:p w:rsidR="00561EAE" w:rsidRDefault="00561EAE" w:rsidP="00561E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all = 0.4523809523809524</w:t>
      </w:r>
    </w:p>
    <w:p w:rsidR="00561EAE" w:rsidRDefault="00561EAE" w:rsidP="00561E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CC = 0.30782019116717685</w:t>
      </w:r>
    </w:p>
    <w:p w:rsidR="00561EAE" w:rsidRDefault="00561EAE" w:rsidP="00561E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1 = 0.49350649350649345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eka.classifiers.bayes.NaiveBay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2721" w:rsidRDefault="001E2721" w:rsidP="001E27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C = 0.716931216931217</w:t>
      </w:r>
    </w:p>
    <w:p w:rsidR="001E2721" w:rsidRDefault="001E2721" w:rsidP="001E27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recision = 0.5588235294117647</w:t>
      </w:r>
    </w:p>
    <w:p w:rsidR="001E2721" w:rsidRDefault="001E2721" w:rsidP="001E27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all = 0.4523809523809524</w:t>
      </w:r>
    </w:p>
    <w:p w:rsidR="001E2721" w:rsidRDefault="001E2721" w:rsidP="001E27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CC = 0.3216501215335539</w:t>
      </w:r>
    </w:p>
    <w:p w:rsidR="008639AE" w:rsidRDefault="001E2721" w:rsidP="001E27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1 = 0.5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weka.classifiers.functions.Logisti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236134" w:rsidRDefault="00236134" w:rsidP="002361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C = 0.6221741221741222</w:t>
      </w:r>
    </w:p>
    <w:p w:rsidR="00236134" w:rsidRDefault="00236134" w:rsidP="002361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recision = 0.41025641025641024</w:t>
      </w:r>
    </w:p>
    <w:p w:rsidR="00236134" w:rsidRDefault="00236134" w:rsidP="002361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all = 0.38095238095238093</w:t>
      </w:r>
    </w:p>
    <w:p w:rsidR="00236134" w:rsidRDefault="00236134" w:rsidP="002361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CC = 0.15195459703736441</w:t>
      </w:r>
    </w:p>
    <w:p w:rsidR="00236134" w:rsidRDefault="00236134" w:rsidP="002361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1 = 0.39506172839506165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weka.classifiers.functions.SM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579EE" w:rsidRDefault="004579E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4579EE" w:rsidRDefault="004579EE" w:rsidP="004579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C = 0.5977633477633477</w:t>
      </w:r>
    </w:p>
    <w:p w:rsidR="004579EE" w:rsidRDefault="004579EE" w:rsidP="004579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recision = 0.4838709677419355</w:t>
      </w:r>
    </w:p>
    <w:p w:rsidR="004579EE" w:rsidRDefault="004579EE" w:rsidP="004579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all = 0.35714285714285715</w:t>
      </w:r>
    </w:p>
    <w:p w:rsidR="004579EE" w:rsidRDefault="004579EE" w:rsidP="004579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CC = 0.21590918278097987</w:t>
      </w:r>
    </w:p>
    <w:p w:rsidR="004579EE" w:rsidRDefault="004579EE" w:rsidP="004579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1 = 0.410958904109589</w:t>
      </w:r>
    </w:p>
    <w:p w:rsidR="004579EE" w:rsidRDefault="004579E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weka.classifiers.lazy.IBk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C = 0.5977633477633477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recision = 0.5185185185185185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all = 0.3333333333333333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CC = 0.23480251036756175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1 = 0.40579710144927533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weka.classifiers.lazy.KSt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C = 0.6132756132756133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recision = 0.5769230769230769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all = 0.35714285714285715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CC = 0.29013344651403505</w:t>
      </w:r>
    </w:p>
    <w:p w:rsidR="008639AE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1 = 0.4411764705882353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weka.classifiers.rules.DecisionT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C = 0.6688311688311688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recision = 0.5517241379310345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all = 0.38095238095238093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CC = 0.28245359111668406</w:t>
      </w:r>
    </w:p>
    <w:p w:rsidR="00C63B58" w:rsidRDefault="00C63B58" w:rsidP="00C63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1 = 0.4507042253521127</w:t>
      </w: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639AE" w:rsidRDefault="008639AE" w:rsidP="008639A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</w:rPr>
        <w:t>weka.classifiers.meta.Bagg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672EE" w:rsidRDefault="00D71DC7"/>
    <w:p w:rsidR="00D57FB9" w:rsidRDefault="00D57FB9" w:rsidP="00D57F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UC = 0.6427368927368927</w:t>
      </w:r>
    </w:p>
    <w:p w:rsidR="00D57FB9" w:rsidRDefault="00D57FB9" w:rsidP="00D57F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recision = 0.5</w:t>
      </w:r>
    </w:p>
    <w:p w:rsidR="00D57FB9" w:rsidRDefault="00D57FB9" w:rsidP="00D57F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call = 0.19047619047619047</w:t>
      </w:r>
    </w:p>
    <w:p w:rsidR="00D57FB9" w:rsidRDefault="00D57FB9" w:rsidP="00D57F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CC = 0.158127571929531</w:t>
      </w:r>
    </w:p>
    <w:p w:rsidR="00D57FB9" w:rsidRDefault="00D57FB9" w:rsidP="00D57FB9">
      <w:r>
        <w:rPr>
          <w:rFonts w:ascii="Consolas" w:hAnsi="Consolas" w:cs="Consolas"/>
          <w:color w:val="000000"/>
          <w:sz w:val="20"/>
          <w:szCs w:val="20"/>
        </w:rPr>
        <w:t>F1 = 0.27586206896551724</w:t>
      </w:r>
    </w:p>
    <w:sectPr w:rsidR="00D57FB9" w:rsidSect="003861D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7A0sjQ3sDQ3NbBQ0lEKTi0uzszPAykwrAUAfpEDKCwAAAA="/>
  </w:docVars>
  <w:rsids>
    <w:rsidRoot w:val="006C16BE"/>
    <w:rsid w:val="001B65E4"/>
    <w:rsid w:val="001E2721"/>
    <w:rsid w:val="00236134"/>
    <w:rsid w:val="00453EEB"/>
    <w:rsid w:val="004579EE"/>
    <w:rsid w:val="00561EAE"/>
    <w:rsid w:val="006C16BE"/>
    <w:rsid w:val="006E4F5B"/>
    <w:rsid w:val="00812EF2"/>
    <w:rsid w:val="008639AE"/>
    <w:rsid w:val="00A22A18"/>
    <w:rsid w:val="00AB506B"/>
    <w:rsid w:val="00B31014"/>
    <w:rsid w:val="00C63B58"/>
    <w:rsid w:val="00D57FB9"/>
    <w:rsid w:val="00D71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6F94DA-C7B0-42DF-BC3A-FC5E60900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ida.carka</dc:creator>
  <cp:keywords/>
  <dc:description/>
  <cp:lastModifiedBy>jonida.carka</cp:lastModifiedBy>
  <cp:revision>6</cp:revision>
  <dcterms:created xsi:type="dcterms:W3CDTF">2021-05-31T18:55:00Z</dcterms:created>
  <dcterms:modified xsi:type="dcterms:W3CDTF">2021-05-31T21:44:00Z</dcterms:modified>
</cp:coreProperties>
</file>